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3EF65" w14:textId="1F2832DF" w:rsidR="00C54BDA" w:rsidRPr="00C54BDA" w:rsidRDefault="00C54BDA" w:rsidP="00223A1F">
      <w:pPr>
        <w:spacing w:after="120" w:line="24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115279">
        <w:rPr>
          <w:rFonts w:ascii="Arial" w:hAnsi="Arial" w:cs="Arial"/>
          <w:b/>
          <w:bCs/>
          <w:noProof/>
          <w:sz w:val="28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C8967D" wp14:editId="1CBA2E6D">
                <wp:simplePos x="0" y="0"/>
                <wp:positionH relativeFrom="page">
                  <wp:posOffset>400050</wp:posOffset>
                </wp:positionH>
                <wp:positionV relativeFrom="paragraph">
                  <wp:posOffset>-847725</wp:posOffset>
                </wp:positionV>
                <wp:extent cx="3629025" cy="50038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9025" cy="500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7D54B2" w14:textId="77777777" w:rsidR="00223A1F" w:rsidRPr="00CD3AC1" w:rsidRDefault="00223A1F" w:rsidP="00223A1F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CC00A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OFFLINE TASK - MAP THE TRAINING TECHNIQUE WITH THE LEARNING STYLE</w:t>
                            </w:r>
                          </w:p>
                          <w:p w14:paraId="5A6773E2" w14:textId="110FFD83" w:rsidR="00C54BDA" w:rsidRPr="00CD3AC1" w:rsidRDefault="00C54BDA" w:rsidP="00C54BDA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CC00A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STYLE</w:t>
                            </w:r>
                          </w:p>
                          <w:p w14:paraId="4260C4F7" w14:textId="026AE889" w:rsidR="00115279" w:rsidRPr="00CD3AC1" w:rsidRDefault="00115279" w:rsidP="00115279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C8967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1.5pt;margin-top:-66.75pt;width:285.75pt;height:39.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" filled="f" stroked="f" strokeweight=".5pt">
                <v:textbox>
                  <w:txbxContent>
                    <w:p w14:paraId="2D7D54B2" w14:textId="77777777" w:rsidR="00223A1F" w:rsidRPr="00CD3AC1" w:rsidRDefault="00223A1F" w:rsidP="00223A1F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CC00A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OFFLINE TASK - MAP THE TRAINING TECHNIQUE WITH THE LEARNING STYLE</w:t>
                      </w:r>
                    </w:p>
                    <w:p w14:paraId="5A6773E2" w14:textId="110FFD83" w:rsidR="00C54BDA" w:rsidRPr="00CD3AC1" w:rsidRDefault="00C54BDA" w:rsidP="00C54BDA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CC00A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STYLE</w:t>
                      </w:r>
                    </w:p>
                    <w:p w14:paraId="4260C4F7" w14:textId="026AE889" w:rsidR="00115279" w:rsidRPr="00CD3AC1" w:rsidRDefault="00115279" w:rsidP="00115279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115279" w:rsidRPr="00115279">
        <w:rPr>
          <w:rFonts w:ascii="Arial" w:hAnsi="Arial" w:cs="Arial"/>
          <w:b/>
          <w:bCs/>
          <w:noProof/>
          <w:sz w:val="28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183D37" wp14:editId="7299C384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878445" cy="628650"/>
                <wp:effectExtent l="0" t="0" r="8255" b="0"/>
                <wp:wrapSquare wrapText="bothSides"/>
                <wp:docPr id="2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8445" cy="628650"/>
                        </a:xfrm>
                        <a:prstGeom prst="rect">
                          <a:avLst/>
                        </a:prstGeom>
                        <a:solidFill>
                          <a:srgbClr val="8654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63BB21" w14:textId="244D511D" w:rsidR="00115279" w:rsidRPr="00847521" w:rsidRDefault="009543DF" w:rsidP="00115279">
                            <w:pPr>
                              <w:jc w:val="right"/>
                              <w:rPr>
                                <w:rFonts w:cs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2D841A" wp14:editId="1CB80EBF">
                                  <wp:extent cx="4089815" cy="556911"/>
                                  <wp:effectExtent l="0" t="0" r="0" b="0"/>
                                  <wp:docPr id="13" name="Picture 1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9815" cy="5569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3D37" id="Rectangle 3" o:spid="_x0000_s1027" style="position:absolute;margin-left:0;margin-top:0;width:620.35pt;height:49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" fillcolor="#865427" stroked="f" strokeweight="1pt">
                <v:textbox>
                  <w:txbxContent>
                    <w:p w14:paraId="4C63BB21" w14:textId="244D511D" w:rsidR="00115279" w:rsidRPr="00847521" w:rsidRDefault="009543DF" w:rsidP="00115279">
                      <w:pPr>
                        <w:jc w:val="right"/>
                        <w:rPr>
                          <w:rFonts w:cstheme="minorHAnsi"/>
                          <w:b/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52D841A" wp14:editId="1CB80EBF">
                            <wp:extent cx="4089815" cy="556911"/>
                            <wp:effectExtent l="0" t="0" r="0" b="0"/>
                            <wp:docPr id="13" name="Picture 13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9815" cy="556911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>
        <w:rPr>
          <w:rFonts w:ascii="Arial" w:hAnsi="Arial" w:cs="Arial"/>
          <w:sz w:val="24"/>
          <w:szCs w:val="24"/>
          <w:lang w:val="en-GB"/>
        </w:rPr>
        <w:t>I</w:t>
      </w:r>
      <w:r w:rsidRPr="00CC00A8">
        <w:rPr>
          <w:rFonts w:ascii="Arial" w:hAnsi="Arial" w:cs="Arial"/>
          <w:sz w:val="24"/>
          <w:szCs w:val="24"/>
          <w:lang w:val="en-GB"/>
        </w:rPr>
        <w:t>dentify the Learning Style for the given training techniques. Once you have finished, submit it to your Manager or Coach for evaluation and feedback.</w:t>
      </w:r>
    </w:p>
    <w:p w14:paraId="7C13B96C" w14:textId="77777777" w:rsidR="00C54BDA" w:rsidRPr="00CC00A8" w:rsidRDefault="00C54BDA" w:rsidP="00C54BDA">
      <w:pPr>
        <w:spacing w:after="120"/>
        <w:rPr>
          <w:rFonts w:ascii="Arial" w:hAnsi="Arial" w:cs="Arial"/>
          <w:sz w:val="24"/>
          <w:szCs w:val="24"/>
          <w:lang w:val="en-GB"/>
        </w:rPr>
      </w:pPr>
    </w:p>
    <w:tbl>
      <w:tblPr>
        <w:tblStyle w:val="TableGrid"/>
        <w:tblW w:w="9805" w:type="dxa"/>
        <w:tblLayout w:type="fixed"/>
        <w:tblLook w:val="04A0" w:firstRow="1" w:lastRow="0" w:firstColumn="1" w:lastColumn="0" w:noHBand="0" w:noVBand="1"/>
      </w:tblPr>
      <w:tblGrid>
        <w:gridCol w:w="2695"/>
        <w:gridCol w:w="2340"/>
        <w:gridCol w:w="2070"/>
        <w:gridCol w:w="2700"/>
      </w:tblGrid>
      <w:tr w:rsidR="00C54BDA" w:rsidRPr="00CC00A8" w14:paraId="74002CB6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1BBD6C3B" w14:textId="77777777" w:rsidR="00C54BDA" w:rsidRPr="00CC00A8" w:rsidRDefault="00C54BDA" w:rsidP="004D1189">
            <w:pPr>
              <w:spacing w:after="120"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CC00A8">
              <w:rPr>
                <w:rFonts w:ascii="Arial" w:hAnsi="Arial" w:cs="Arial"/>
                <w:b/>
                <w:sz w:val="24"/>
                <w:szCs w:val="24"/>
                <w:lang w:val="en-GB"/>
              </w:rPr>
              <w:t>Training Technique</w:t>
            </w:r>
          </w:p>
        </w:tc>
        <w:tc>
          <w:tcPr>
            <w:tcW w:w="2340" w:type="dxa"/>
            <w:shd w:val="clear" w:color="auto" w:fill="F2F2F2" w:themeFill="background1" w:themeFillShade="F2"/>
          </w:tcPr>
          <w:p w14:paraId="4CEDE0FC" w14:textId="77777777" w:rsidR="00C54BDA" w:rsidRPr="00CC00A8" w:rsidRDefault="00C54BDA" w:rsidP="004D1189">
            <w:pPr>
              <w:spacing w:after="120"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CC00A8">
              <w:rPr>
                <w:rFonts w:ascii="Arial" w:hAnsi="Arial" w:cs="Arial"/>
                <w:b/>
                <w:sz w:val="24"/>
                <w:szCs w:val="24"/>
                <w:lang w:val="en-GB"/>
              </w:rPr>
              <w:t>Audio</w:t>
            </w:r>
          </w:p>
        </w:tc>
        <w:tc>
          <w:tcPr>
            <w:tcW w:w="2070" w:type="dxa"/>
            <w:shd w:val="clear" w:color="auto" w:fill="F2F2F2" w:themeFill="background1" w:themeFillShade="F2"/>
          </w:tcPr>
          <w:p w14:paraId="5CDCFD4F" w14:textId="77777777" w:rsidR="00C54BDA" w:rsidRPr="00CC00A8" w:rsidRDefault="00C54BDA" w:rsidP="004D1189">
            <w:pPr>
              <w:spacing w:after="120"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CC00A8">
              <w:rPr>
                <w:rFonts w:ascii="Arial" w:hAnsi="Arial" w:cs="Arial"/>
                <w:b/>
                <w:sz w:val="24"/>
                <w:szCs w:val="24"/>
                <w:lang w:val="en-GB"/>
              </w:rPr>
              <w:t>Visual</w:t>
            </w:r>
          </w:p>
        </w:tc>
        <w:tc>
          <w:tcPr>
            <w:tcW w:w="2700" w:type="dxa"/>
            <w:shd w:val="clear" w:color="auto" w:fill="F2F2F2" w:themeFill="background1" w:themeFillShade="F2"/>
          </w:tcPr>
          <w:p w14:paraId="24EEB0C5" w14:textId="77777777" w:rsidR="00C54BDA" w:rsidRPr="00CC00A8" w:rsidRDefault="00C54BDA" w:rsidP="004D1189">
            <w:pPr>
              <w:spacing w:after="120" w:line="360" w:lineRule="auto"/>
              <w:jc w:val="center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CC00A8">
              <w:rPr>
                <w:rFonts w:ascii="Arial" w:hAnsi="Arial" w:cs="Arial"/>
                <w:b/>
                <w:sz w:val="24"/>
                <w:szCs w:val="24"/>
                <w:lang w:val="en-GB"/>
              </w:rPr>
              <w:t>Kinaesthetic</w:t>
            </w:r>
          </w:p>
        </w:tc>
      </w:tr>
      <w:tr w:rsidR="00C54BDA" w:rsidRPr="00CC00A8" w14:paraId="6F04E68C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45C03655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Lecture</w:t>
            </w:r>
          </w:p>
        </w:tc>
        <w:tc>
          <w:tcPr>
            <w:tcW w:w="2340" w:type="dxa"/>
          </w:tcPr>
          <w:p w14:paraId="79F12A3A" w14:textId="77777777" w:rsidR="00C54BDA" w:rsidRPr="00CC00A8" w:rsidRDefault="00C54BDA" w:rsidP="004D1189">
            <w:pPr>
              <w:pStyle w:val="ListParagraph"/>
              <w:numPr>
                <w:ilvl w:val="0"/>
                <w:numId w:val="33"/>
              </w:numPr>
              <w:spacing w:after="120" w:line="360" w:lineRule="auto"/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33EDDA9F" w14:textId="77777777" w:rsidR="00C54BDA" w:rsidRPr="00CC00A8" w:rsidRDefault="00C54BDA" w:rsidP="004D1189">
            <w:pPr>
              <w:pStyle w:val="ListParagraph"/>
              <w:numPr>
                <w:ilvl w:val="0"/>
                <w:numId w:val="34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46E8E0CD" w14:textId="77777777" w:rsidR="00C54BDA" w:rsidRPr="00CC00A8" w:rsidRDefault="00C54BDA" w:rsidP="004D1189">
            <w:pPr>
              <w:pStyle w:val="ListParagraph"/>
              <w:numPr>
                <w:ilvl w:val="0"/>
                <w:numId w:val="34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65D850F5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2A0D6D0A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Brainstorming</w:t>
            </w:r>
          </w:p>
        </w:tc>
        <w:tc>
          <w:tcPr>
            <w:tcW w:w="2340" w:type="dxa"/>
          </w:tcPr>
          <w:p w14:paraId="601CECED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50BA2733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107EA6F9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bookmarkStart w:id="0" w:name="_GoBack"/>
        <w:bookmarkEnd w:id="0"/>
      </w:tr>
      <w:tr w:rsidR="00C54BDA" w:rsidRPr="00CC00A8" w14:paraId="350BED7C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36A6B12E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Workshop</w:t>
            </w:r>
          </w:p>
        </w:tc>
        <w:tc>
          <w:tcPr>
            <w:tcW w:w="2340" w:type="dxa"/>
          </w:tcPr>
          <w:p w14:paraId="33E7F3F3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64867AA1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161B6C06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796F3DC8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25A27694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Fill in the answer</w:t>
            </w:r>
          </w:p>
        </w:tc>
        <w:tc>
          <w:tcPr>
            <w:tcW w:w="2340" w:type="dxa"/>
          </w:tcPr>
          <w:p w14:paraId="64ABDF02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3097485D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36BFDC32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032144E7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3BA216C5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Demonstration</w:t>
            </w:r>
          </w:p>
        </w:tc>
        <w:tc>
          <w:tcPr>
            <w:tcW w:w="2340" w:type="dxa"/>
          </w:tcPr>
          <w:p w14:paraId="545059CF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299236AA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6947D0C7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019328F9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2E5D06E5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Creating a mood board</w:t>
            </w:r>
          </w:p>
        </w:tc>
        <w:tc>
          <w:tcPr>
            <w:tcW w:w="2340" w:type="dxa"/>
          </w:tcPr>
          <w:p w14:paraId="41DE42C7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06B4B6FF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5DDCFAEC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3A20D58E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059787E4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Games</w:t>
            </w:r>
          </w:p>
        </w:tc>
        <w:tc>
          <w:tcPr>
            <w:tcW w:w="2340" w:type="dxa"/>
          </w:tcPr>
          <w:p w14:paraId="2144E87C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6B9793ED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3112D276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33AFE104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18AD7684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Role plays</w:t>
            </w:r>
          </w:p>
        </w:tc>
        <w:tc>
          <w:tcPr>
            <w:tcW w:w="2340" w:type="dxa"/>
          </w:tcPr>
          <w:p w14:paraId="51A855D5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41F1A8D7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6EE71F7D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08BF903E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7D5831CA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Discussion</w:t>
            </w:r>
          </w:p>
        </w:tc>
        <w:tc>
          <w:tcPr>
            <w:tcW w:w="2340" w:type="dxa"/>
          </w:tcPr>
          <w:p w14:paraId="3B7AFC55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782F1CB8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426DC8DD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316B4A8A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380D58B7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Presenting</w:t>
            </w:r>
          </w:p>
        </w:tc>
        <w:tc>
          <w:tcPr>
            <w:tcW w:w="2340" w:type="dxa"/>
          </w:tcPr>
          <w:p w14:paraId="7311352D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7631F13C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75008E98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004890DF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7C176A91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hAnsi="Arial" w:cs="Arial"/>
                <w:sz w:val="24"/>
                <w:szCs w:val="24"/>
                <w:lang w:val="en-GB"/>
              </w:rPr>
              <w:t>Self-project</w:t>
            </w:r>
          </w:p>
        </w:tc>
        <w:tc>
          <w:tcPr>
            <w:tcW w:w="2340" w:type="dxa"/>
          </w:tcPr>
          <w:p w14:paraId="29604619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6D6DE5A7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2C1016D4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0ECC039F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7AEA63EB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Research</w:t>
            </w:r>
          </w:p>
        </w:tc>
        <w:tc>
          <w:tcPr>
            <w:tcW w:w="2340" w:type="dxa"/>
          </w:tcPr>
          <w:p w14:paraId="0D083552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0EF251E6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013CA67F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1E768AE9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43B3A80E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Homework</w:t>
            </w:r>
          </w:p>
        </w:tc>
        <w:tc>
          <w:tcPr>
            <w:tcW w:w="2340" w:type="dxa"/>
          </w:tcPr>
          <w:p w14:paraId="5E42F664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49F33FA2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13DCF382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4CDDF30A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44BBC777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Sharing a model</w:t>
            </w:r>
          </w:p>
        </w:tc>
        <w:tc>
          <w:tcPr>
            <w:tcW w:w="2340" w:type="dxa"/>
          </w:tcPr>
          <w:p w14:paraId="72DFEA42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132AD180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6CB3E826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167A1514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79C19C93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Group activity</w:t>
            </w:r>
          </w:p>
        </w:tc>
        <w:tc>
          <w:tcPr>
            <w:tcW w:w="2340" w:type="dxa"/>
          </w:tcPr>
          <w:p w14:paraId="13A09A5B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134E5EB7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40945B29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  <w:tr w:rsidR="00C54BDA" w:rsidRPr="00CC00A8" w14:paraId="175E58E3" w14:textId="77777777" w:rsidTr="004D1189">
        <w:tc>
          <w:tcPr>
            <w:tcW w:w="2695" w:type="dxa"/>
            <w:shd w:val="clear" w:color="auto" w:fill="F2F2F2" w:themeFill="background1" w:themeFillShade="F2"/>
          </w:tcPr>
          <w:p w14:paraId="64876A4B" w14:textId="77777777" w:rsidR="00C54BDA" w:rsidRPr="00CC00A8" w:rsidRDefault="00C54BDA" w:rsidP="004D1189">
            <w:pPr>
              <w:spacing w:after="120" w:line="360" w:lineRule="auto"/>
              <w:rPr>
                <w:rFonts w:ascii="Arial" w:hAnsi="Arial" w:cs="Arial"/>
                <w:sz w:val="24"/>
                <w:szCs w:val="24"/>
                <w:lang w:val="en-GB"/>
              </w:rPr>
            </w:pPr>
            <w:r w:rsidRPr="00CC00A8">
              <w:rPr>
                <w:rFonts w:ascii="Arial" w:eastAsiaTheme="minorEastAsia" w:hAnsi="Arial" w:cs="Arial"/>
                <w:sz w:val="24"/>
                <w:szCs w:val="24"/>
                <w:lang w:val="en-GB"/>
              </w:rPr>
              <w:t>Theory session</w:t>
            </w:r>
          </w:p>
        </w:tc>
        <w:tc>
          <w:tcPr>
            <w:tcW w:w="2340" w:type="dxa"/>
          </w:tcPr>
          <w:p w14:paraId="3A05AAC5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070" w:type="dxa"/>
          </w:tcPr>
          <w:p w14:paraId="06751426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  <w:tc>
          <w:tcPr>
            <w:tcW w:w="2700" w:type="dxa"/>
          </w:tcPr>
          <w:p w14:paraId="54929B58" w14:textId="77777777" w:rsidR="00C54BDA" w:rsidRPr="00CC00A8" w:rsidRDefault="00C54BDA" w:rsidP="004D1189">
            <w:pPr>
              <w:pStyle w:val="ListParagraph"/>
              <w:numPr>
                <w:ilvl w:val="0"/>
                <w:numId w:val="35"/>
              </w:num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</w:p>
        </w:tc>
      </w:tr>
    </w:tbl>
    <w:p w14:paraId="4058AD3C" w14:textId="532E9150" w:rsidR="00FF049F" w:rsidRPr="00B2317E" w:rsidRDefault="00FF049F" w:rsidP="00C54BDA">
      <w:p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</w:p>
    <w:sectPr w:rsidR="00FF049F" w:rsidRPr="00B2317E" w:rsidSect="006B430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4CF27" w14:textId="77777777" w:rsidR="002D36B8" w:rsidRDefault="002D36B8" w:rsidP="00B75BDE">
      <w:pPr>
        <w:spacing w:after="0" w:line="240" w:lineRule="auto"/>
      </w:pPr>
      <w:r>
        <w:separator/>
      </w:r>
    </w:p>
  </w:endnote>
  <w:endnote w:type="continuationSeparator" w:id="0">
    <w:p w14:paraId="425B7D17" w14:textId="77777777" w:rsidR="002D36B8" w:rsidRDefault="002D36B8" w:rsidP="00B75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8205B" w14:textId="77777777" w:rsidR="002D36B8" w:rsidRDefault="002D36B8" w:rsidP="00B75BDE">
      <w:pPr>
        <w:spacing w:after="0" w:line="240" w:lineRule="auto"/>
      </w:pPr>
      <w:r>
        <w:separator/>
      </w:r>
    </w:p>
  </w:footnote>
  <w:footnote w:type="continuationSeparator" w:id="0">
    <w:p w14:paraId="48CB62CF" w14:textId="77777777" w:rsidR="002D36B8" w:rsidRDefault="002D36B8" w:rsidP="00B75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65A26" w14:textId="7615AA5C" w:rsidR="00B75BDE" w:rsidRDefault="00B75BDE" w:rsidP="00B2317E">
    <w:pPr>
      <w:pStyle w:val="Header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03C2"/>
    <w:multiLevelType w:val="hybridMultilevel"/>
    <w:tmpl w:val="C500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936FE3"/>
    <w:multiLevelType w:val="hybridMultilevel"/>
    <w:tmpl w:val="3BA8EE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12CAF"/>
    <w:multiLevelType w:val="hybridMultilevel"/>
    <w:tmpl w:val="D2C66D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5E4E6D"/>
    <w:multiLevelType w:val="hybridMultilevel"/>
    <w:tmpl w:val="FCB2C2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53E81"/>
    <w:multiLevelType w:val="hybridMultilevel"/>
    <w:tmpl w:val="43F0C9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2126E"/>
    <w:multiLevelType w:val="hybridMultilevel"/>
    <w:tmpl w:val="76FAE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9248CB"/>
    <w:multiLevelType w:val="hybridMultilevel"/>
    <w:tmpl w:val="BAFE536C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277EA"/>
    <w:multiLevelType w:val="hybridMultilevel"/>
    <w:tmpl w:val="59D805F6"/>
    <w:lvl w:ilvl="0" w:tplc="1824614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82A62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3C521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E821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0C706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D0642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62B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8684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3406C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A1760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A8300C"/>
    <w:multiLevelType w:val="hybridMultilevel"/>
    <w:tmpl w:val="07640206"/>
    <w:lvl w:ilvl="0" w:tplc="CA20CD1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E82BFF"/>
    <w:multiLevelType w:val="hybridMultilevel"/>
    <w:tmpl w:val="2376AF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130DA7"/>
    <w:multiLevelType w:val="hybridMultilevel"/>
    <w:tmpl w:val="09BE1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4770F1"/>
    <w:multiLevelType w:val="hybridMultilevel"/>
    <w:tmpl w:val="378EA3FC"/>
    <w:lvl w:ilvl="0" w:tplc="A3B2915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90B0E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58731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F2E20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24BB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466E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38D7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728A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4E02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D2D87"/>
    <w:multiLevelType w:val="hybridMultilevel"/>
    <w:tmpl w:val="8634E0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50EA"/>
    <w:multiLevelType w:val="hybridMultilevel"/>
    <w:tmpl w:val="E1F88646"/>
    <w:lvl w:ilvl="0" w:tplc="CA20CD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81EC5"/>
    <w:multiLevelType w:val="hybridMultilevel"/>
    <w:tmpl w:val="2F5C3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317344"/>
    <w:multiLevelType w:val="hybridMultilevel"/>
    <w:tmpl w:val="98E03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444575"/>
    <w:multiLevelType w:val="hybridMultilevel"/>
    <w:tmpl w:val="AF362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E5248"/>
    <w:multiLevelType w:val="hybridMultilevel"/>
    <w:tmpl w:val="D59E9B76"/>
    <w:lvl w:ilvl="0" w:tplc="675E194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04517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2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B2543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4CC52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E22C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589A5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6610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34F2F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222AB"/>
    <w:multiLevelType w:val="hybridMultilevel"/>
    <w:tmpl w:val="6F848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D50DFF"/>
    <w:multiLevelType w:val="hybridMultilevel"/>
    <w:tmpl w:val="AB4856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200FC"/>
    <w:multiLevelType w:val="hybridMultilevel"/>
    <w:tmpl w:val="F31E79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4777CC"/>
    <w:multiLevelType w:val="hybridMultilevel"/>
    <w:tmpl w:val="4782BE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47538E"/>
    <w:multiLevelType w:val="hybridMultilevel"/>
    <w:tmpl w:val="506CA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065DE0"/>
    <w:multiLevelType w:val="hybridMultilevel"/>
    <w:tmpl w:val="3C4A2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6C2399"/>
    <w:multiLevelType w:val="hybridMultilevel"/>
    <w:tmpl w:val="CDBC2CCC"/>
    <w:lvl w:ilvl="0" w:tplc="8EF491A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756873"/>
    <w:multiLevelType w:val="hybridMultilevel"/>
    <w:tmpl w:val="C7BAAD36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4F1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0EDB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BE7C1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C85E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FEBBF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7CCDC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14E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7A2EC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F06969"/>
    <w:multiLevelType w:val="hybridMultilevel"/>
    <w:tmpl w:val="3894FD4C"/>
    <w:lvl w:ilvl="0" w:tplc="8EF491A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42C41"/>
    <w:multiLevelType w:val="hybridMultilevel"/>
    <w:tmpl w:val="D742B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45255D"/>
    <w:multiLevelType w:val="hybridMultilevel"/>
    <w:tmpl w:val="43462C76"/>
    <w:lvl w:ilvl="0" w:tplc="8EF491AA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63268"/>
    <w:multiLevelType w:val="hybridMultilevel"/>
    <w:tmpl w:val="1840B408"/>
    <w:lvl w:ilvl="0" w:tplc="04D83B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44BE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D6E0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756A0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6C92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9ADA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E48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443D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563E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5E5168B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7363710"/>
    <w:multiLevelType w:val="hybridMultilevel"/>
    <w:tmpl w:val="4ED471EE"/>
    <w:lvl w:ilvl="0" w:tplc="2752E50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B5438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938ED0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2FA71A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DECD2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B618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B0E7D1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9AEAB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8C172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AB4D37"/>
    <w:multiLevelType w:val="hybridMultilevel"/>
    <w:tmpl w:val="12BAC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B827CF4"/>
    <w:multiLevelType w:val="hybridMultilevel"/>
    <w:tmpl w:val="D8109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0"/>
  </w:num>
  <w:num w:numId="3">
    <w:abstractNumId w:val="18"/>
  </w:num>
  <w:num w:numId="4">
    <w:abstractNumId w:val="23"/>
  </w:num>
  <w:num w:numId="5">
    <w:abstractNumId w:val="4"/>
  </w:num>
  <w:num w:numId="6">
    <w:abstractNumId w:val="1"/>
  </w:num>
  <w:num w:numId="7">
    <w:abstractNumId w:val="16"/>
  </w:num>
  <w:num w:numId="8">
    <w:abstractNumId w:val="11"/>
  </w:num>
  <w:num w:numId="9">
    <w:abstractNumId w:val="34"/>
  </w:num>
  <w:num w:numId="10">
    <w:abstractNumId w:val="28"/>
  </w:num>
  <w:num w:numId="11">
    <w:abstractNumId w:val="5"/>
  </w:num>
  <w:num w:numId="12">
    <w:abstractNumId w:val="19"/>
  </w:num>
  <w:num w:numId="13">
    <w:abstractNumId w:val="0"/>
  </w:num>
  <w:num w:numId="14">
    <w:abstractNumId w:val="15"/>
  </w:num>
  <w:num w:numId="15">
    <w:abstractNumId w:val="26"/>
  </w:num>
  <w:num w:numId="16">
    <w:abstractNumId w:val="6"/>
  </w:num>
  <w:num w:numId="17">
    <w:abstractNumId w:val="10"/>
  </w:num>
  <w:num w:numId="18">
    <w:abstractNumId w:val="21"/>
  </w:num>
  <w:num w:numId="19">
    <w:abstractNumId w:val="31"/>
  </w:num>
  <w:num w:numId="20">
    <w:abstractNumId w:val="14"/>
  </w:num>
  <w:num w:numId="21">
    <w:abstractNumId w:val="8"/>
  </w:num>
  <w:num w:numId="22">
    <w:abstractNumId w:val="32"/>
  </w:num>
  <w:num w:numId="23">
    <w:abstractNumId w:val="12"/>
  </w:num>
  <w:num w:numId="24">
    <w:abstractNumId w:val="33"/>
  </w:num>
  <w:num w:numId="25">
    <w:abstractNumId w:val="17"/>
  </w:num>
  <w:num w:numId="26">
    <w:abstractNumId w:val="24"/>
  </w:num>
  <w:num w:numId="27">
    <w:abstractNumId w:val="9"/>
  </w:num>
  <w:num w:numId="28">
    <w:abstractNumId w:val="20"/>
  </w:num>
  <w:num w:numId="29">
    <w:abstractNumId w:val="13"/>
  </w:num>
  <w:num w:numId="30">
    <w:abstractNumId w:val="3"/>
  </w:num>
  <w:num w:numId="31">
    <w:abstractNumId w:val="22"/>
  </w:num>
  <w:num w:numId="32">
    <w:abstractNumId w:val="2"/>
  </w:num>
  <w:num w:numId="33">
    <w:abstractNumId w:val="29"/>
  </w:num>
  <w:num w:numId="34">
    <w:abstractNumId w:val="27"/>
  </w:num>
  <w:num w:numId="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YxMDSztLC0NDdT0lEKTi0uzszPAykwrwUAE37AbCwAAAA="/>
  </w:docVars>
  <w:rsids>
    <w:rsidRoot w:val="00B75BDE"/>
    <w:rsid w:val="000E2D22"/>
    <w:rsid w:val="000F3089"/>
    <w:rsid w:val="00115279"/>
    <w:rsid w:val="001324E8"/>
    <w:rsid w:val="001B1A7B"/>
    <w:rsid w:val="001D014C"/>
    <w:rsid w:val="002020F8"/>
    <w:rsid w:val="00223A1F"/>
    <w:rsid w:val="002D36B8"/>
    <w:rsid w:val="002D4755"/>
    <w:rsid w:val="002F4F69"/>
    <w:rsid w:val="0032202A"/>
    <w:rsid w:val="0037629D"/>
    <w:rsid w:val="00382700"/>
    <w:rsid w:val="00404D05"/>
    <w:rsid w:val="004C703E"/>
    <w:rsid w:val="00524F3B"/>
    <w:rsid w:val="005A5865"/>
    <w:rsid w:val="005B5FBE"/>
    <w:rsid w:val="005C3302"/>
    <w:rsid w:val="005E02F0"/>
    <w:rsid w:val="0066540F"/>
    <w:rsid w:val="00676F5D"/>
    <w:rsid w:val="006A3A6D"/>
    <w:rsid w:val="006B4306"/>
    <w:rsid w:val="006D339F"/>
    <w:rsid w:val="00752313"/>
    <w:rsid w:val="007A45B6"/>
    <w:rsid w:val="00843FE5"/>
    <w:rsid w:val="008A7115"/>
    <w:rsid w:val="008E19E0"/>
    <w:rsid w:val="00927538"/>
    <w:rsid w:val="009543DF"/>
    <w:rsid w:val="00961C1D"/>
    <w:rsid w:val="00990D60"/>
    <w:rsid w:val="009B0855"/>
    <w:rsid w:val="00A17D66"/>
    <w:rsid w:val="00A549A5"/>
    <w:rsid w:val="00B2317E"/>
    <w:rsid w:val="00B75BDE"/>
    <w:rsid w:val="00BF6B52"/>
    <w:rsid w:val="00C54BDA"/>
    <w:rsid w:val="00D536EF"/>
    <w:rsid w:val="00D53939"/>
    <w:rsid w:val="00DC56B4"/>
    <w:rsid w:val="00E1307F"/>
    <w:rsid w:val="00E5308F"/>
    <w:rsid w:val="00E81405"/>
    <w:rsid w:val="00F128D8"/>
    <w:rsid w:val="00F7064D"/>
    <w:rsid w:val="00FC5E31"/>
    <w:rsid w:val="00FF0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FE1B80F"/>
  <w15:docId w15:val="{CA5E7999-F158-4ED7-9B1E-7999CB38A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43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BDE"/>
  </w:style>
  <w:style w:type="paragraph" w:styleId="Footer">
    <w:name w:val="footer"/>
    <w:basedOn w:val="Normal"/>
    <w:link w:val="Foot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BDE"/>
  </w:style>
  <w:style w:type="paragraph" w:styleId="ListParagraph">
    <w:name w:val="List Paragraph"/>
    <w:basedOn w:val="Normal"/>
    <w:uiPriority w:val="34"/>
    <w:qFormat/>
    <w:rsid w:val="001D01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5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54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84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55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66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38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512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3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2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58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9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8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7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59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7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1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620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47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2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5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0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9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7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8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36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10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58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51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8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6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0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a Tandale</dc:creator>
  <cp:keywords/>
  <dc:description/>
  <cp:lastModifiedBy>Geeta Bhandari</cp:lastModifiedBy>
  <cp:revision>4</cp:revision>
  <cp:lastPrinted>2018-09-24T11:44:00Z</cp:lastPrinted>
  <dcterms:created xsi:type="dcterms:W3CDTF">2018-10-09T14:27:00Z</dcterms:created>
  <dcterms:modified xsi:type="dcterms:W3CDTF">2018-10-09T14:35:00Z</dcterms:modified>
</cp:coreProperties>
</file>